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2E9E0A1A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1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B40BDB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3</w:t>
            </w:r>
          </w:p>
        </w:tc>
        <w:tc>
          <w:tcPr>
            <w:tcW w:w="7650" w:type="dxa"/>
            <w:vAlign w:val="center"/>
          </w:tcPr>
          <w:p w14:paraId="170E6E85" w14:textId="089E19B1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107449FB" w:rsidR="00AD0DEA" w:rsidRPr="00E20E4E" w:rsidRDefault="00AD0DEA" w:rsidP="00AD0DEA">
            <w:r w:rsidRPr="00E360FD">
              <w:t>504</w:t>
            </w:r>
          </w:p>
        </w:tc>
        <w:tc>
          <w:tcPr>
            <w:tcW w:w="7650" w:type="dxa"/>
            <w:vAlign w:val="center"/>
          </w:tcPr>
          <w:p w14:paraId="0FCCDC0D" w14:textId="31B0385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407B1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5DE3EC9" w14:textId="4A5FA565" w:rsidR="00AD0DEA" w:rsidRPr="00E20E4E" w:rsidRDefault="00AD0DEA" w:rsidP="00AD0DEA">
            <w:r w:rsidRPr="00E360FD">
              <w:t>505</w:t>
            </w:r>
          </w:p>
        </w:tc>
        <w:tc>
          <w:tcPr>
            <w:tcW w:w="7650" w:type="dxa"/>
            <w:vAlign w:val="center"/>
          </w:tcPr>
          <w:p w14:paraId="5A1B6F0C" w14:textId="380D928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5D1D80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E2B189" w14:textId="6DAC751E" w:rsidR="00AD0DEA" w:rsidRPr="00D9079C" w:rsidRDefault="00AD0DEA" w:rsidP="00AD0DEA">
            <w:r w:rsidRPr="00E360FD">
              <w:t>506</w:t>
            </w:r>
          </w:p>
        </w:tc>
        <w:tc>
          <w:tcPr>
            <w:tcW w:w="7650" w:type="dxa"/>
            <w:vAlign w:val="center"/>
          </w:tcPr>
          <w:p w14:paraId="0FC19835" w14:textId="3E9C6A68" w:rsidR="00AD0DEA" w:rsidRPr="00D9079C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3651DFF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4</w:t>
            </w:r>
          </w:p>
        </w:tc>
        <w:tc>
          <w:tcPr>
            <w:tcW w:w="7650" w:type="dxa"/>
            <w:vAlign w:val="center"/>
          </w:tcPr>
          <w:p w14:paraId="01B52E05" w14:textId="7D1BB511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82AF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A332D" w14:textId="78DA14C2" w:rsidR="00AD0DEA" w:rsidRPr="00585B4F" w:rsidRDefault="00AD0DEA" w:rsidP="00AD0DEA">
            <w:r w:rsidRPr="00E30EC6">
              <w:t>605</w:t>
            </w:r>
          </w:p>
        </w:tc>
        <w:tc>
          <w:tcPr>
            <w:tcW w:w="7650" w:type="dxa"/>
            <w:vAlign w:val="center"/>
          </w:tcPr>
          <w:p w14:paraId="677A1046" w14:textId="07080F2C" w:rsidR="00AD0DEA" w:rsidRPr="00585B4F" w:rsidRDefault="00AD0DEA" w:rsidP="00AD0DEA"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lastRenderedPageBreak/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5ABD7165" w:rsidR="00AD0DEA" w:rsidRPr="008A342A" w:rsidRDefault="00AD0DEA" w:rsidP="00AD0DEA">
            <w:r w:rsidRPr="00696CD0">
              <w:t>704</w:t>
            </w:r>
          </w:p>
        </w:tc>
        <w:tc>
          <w:tcPr>
            <w:tcW w:w="7650" w:type="dxa"/>
            <w:vAlign w:val="center"/>
          </w:tcPr>
          <w:p w14:paraId="592DF59E" w14:textId="0745C7EB" w:rsidR="00AD0DEA" w:rsidRPr="008A342A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21F049D6" w:rsidR="00AD0DEA" w:rsidRPr="00F91345" w:rsidRDefault="00AD0DEA" w:rsidP="00AD0DEA">
            <w:r w:rsidRPr="00696CD0">
              <w:t>706</w:t>
            </w:r>
          </w:p>
        </w:tc>
        <w:tc>
          <w:tcPr>
            <w:tcW w:w="7650" w:type="dxa"/>
            <w:vAlign w:val="center"/>
          </w:tcPr>
          <w:p w14:paraId="552BC09D" w14:textId="1A4D5CF4" w:rsidR="00AD0DEA" w:rsidRPr="00F91345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685938" w14:textId="77777777" w:rsidR="00E519E5" w:rsidRDefault="00E519E5" w:rsidP="00FA5C60">
      <w:pPr>
        <w:pStyle w:val="Heading2"/>
      </w:pPr>
      <w:bookmarkStart w:id="3" w:name="_Hlk66374067"/>
    </w:p>
    <w:p w14:paraId="54449896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3E336208" w:rsidR="00FA5C60" w:rsidRDefault="00FA5C60" w:rsidP="00FA5C60">
      <w:pPr>
        <w:pStyle w:val="Heading2"/>
      </w:pPr>
      <w:r>
        <w:lastRenderedPageBreak/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79D87677" w:rsidR="00AD0DEA" w:rsidRPr="00214FED" w:rsidRDefault="00AD0DEA" w:rsidP="00AD0DEA">
            <w:r w:rsidRPr="001D0989">
              <w:t>804</w:t>
            </w:r>
          </w:p>
        </w:tc>
        <w:tc>
          <w:tcPr>
            <w:tcW w:w="7650" w:type="dxa"/>
            <w:vAlign w:val="center"/>
          </w:tcPr>
          <w:p w14:paraId="6664DFAC" w14:textId="098F02B4" w:rsidR="00AD0DEA" w:rsidRPr="00214FED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2A2E7A63" w:rsidR="00AD0DEA" w:rsidRPr="00AB79FA" w:rsidRDefault="00AD0DEA" w:rsidP="00AD0DEA">
            <w:r w:rsidRPr="001D0989">
              <w:t>807</w:t>
            </w:r>
          </w:p>
        </w:tc>
        <w:tc>
          <w:tcPr>
            <w:tcW w:w="7650" w:type="dxa"/>
            <w:vAlign w:val="center"/>
          </w:tcPr>
          <w:p w14:paraId="3B932D7B" w14:textId="7FB96792" w:rsidR="00AD0DEA" w:rsidRPr="00AB79FA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CD776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t xml:space="preserve">1300 </w:t>
      </w:r>
      <w:r w:rsidR="00AD0DE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66835092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26E5C5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745A6D" w14:textId="343F62BC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1</w:t>
            </w:r>
          </w:p>
        </w:tc>
        <w:tc>
          <w:tcPr>
            <w:tcW w:w="7650" w:type="dxa"/>
            <w:vAlign w:val="center"/>
          </w:tcPr>
          <w:p w14:paraId="19BDF0CD" w14:textId="7B047E0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4DA0E7C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ED9E1DB" w14:textId="7993FCA6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2</w:t>
            </w:r>
          </w:p>
        </w:tc>
        <w:tc>
          <w:tcPr>
            <w:tcW w:w="7650" w:type="dxa"/>
            <w:vAlign w:val="center"/>
          </w:tcPr>
          <w:p w14:paraId="47BA5D62" w14:textId="5206417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C7A5" w14:textId="77777777" w:rsidR="00EB3987" w:rsidRDefault="00EB3987" w:rsidP="000733E4">
      <w:pPr>
        <w:spacing w:after="0" w:line="240" w:lineRule="auto"/>
      </w:pPr>
      <w:r>
        <w:separator/>
      </w:r>
    </w:p>
  </w:endnote>
  <w:endnote w:type="continuationSeparator" w:id="0">
    <w:p w14:paraId="3B8DE569" w14:textId="77777777" w:rsidR="00EB3987" w:rsidRDefault="00EB398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DFD0F56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 xml:space="preserve">Welding Technology/Welder CIP </w:t>
    </w:r>
    <w:proofErr w:type="gramStart"/>
    <w:r w:rsidRPr="006A133B">
      <w:t>48.0508</w:t>
    </w:r>
    <w:r w:rsidR="00DF427F">
      <w:t xml:space="preserve">  </w:t>
    </w:r>
    <w:r w:rsidR="00DF427F">
      <w:rPr>
        <w:rFonts w:eastAsia="Times New Roman"/>
      </w:rPr>
      <w:t>POS</w:t>
    </w:r>
    <w:proofErr w:type="gramEnd"/>
    <w:r w:rsidR="00DF427F">
      <w:rPr>
        <w:rFonts w:eastAsia="Times New Roman"/>
      </w:rPr>
      <w:t xml:space="preserve">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Version E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907D9C" w:rsidRPr="00907D9C">
      <w:rPr>
        <w:rFonts w:eastAsia="Times New Roman"/>
        <w:noProof/>
      </w:rPr>
      <w:t>1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0DCCF" w14:textId="77777777" w:rsidR="00EB3987" w:rsidRDefault="00EB3987" w:rsidP="000733E4">
      <w:pPr>
        <w:spacing w:after="0" w:line="240" w:lineRule="auto"/>
      </w:pPr>
      <w:r>
        <w:separator/>
      </w:r>
    </w:p>
  </w:footnote>
  <w:footnote w:type="continuationSeparator" w:id="0">
    <w:p w14:paraId="64B2F76A" w14:textId="77777777" w:rsidR="00EB3987" w:rsidRDefault="00EB398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CA863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76156"/>
    <w:rsid w:val="00CA1AFB"/>
    <w:rsid w:val="00CA5C5A"/>
    <w:rsid w:val="00CC6849"/>
    <w:rsid w:val="00CF351E"/>
    <w:rsid w:val="00D04192"/>
    <w:rsid w:val="00D34DDA"/>
    <w:rsid w:val="00D47433"/>
    <w:rsid w:val="00DB23AF"/>
    <w:rsid w:val="00DD3EAA"/>
    <w:rsid w:val="00DF427F"/>
    <w:rsid w:val="00E034CB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E578EB-AC10-4F51-85D5-FEB16A212EFB}"/>
</file>

<file path=customXml/itemProps3.xml><?xml version="1.0" encoding="utf-8"?>
<ds:datastoreItem xmlns:ds="http://schemas.openxmlformats.org/officeDocument/2006/customXml" ds:itemID="{AFFC97EC-63F9-4534-956A-0FCDC97A7BE8}"/>
</file>

<file path=customXml/itemProps4.xml><?xml version="1.0" encoding="utf-8"?>
<ds:datastoreItem xmlns:ds="http://schemas.openxmlformats.org/officeDocument/2006/customXml" ds:itemID="{43B11F9D-D4F2-4EA9-8B3A-0617F83900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66</Words>
  <Characters>7221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4:00Z</dcterms:created>
  <dcterms:modified xsi:type="dcterms:W3CDTF">2021-08-03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